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66E76" w14:textId="2BF878B1" w:rsidR="008109D3" w:rsidRPr="00B45E5E" w:rsidRDefault="00256E97" w:rsidP="00BA643D">
      <w:pPr>
        <w:spacing w:before="120" w:after="240"/>
        <w:ind w:left="284"/>
        <w:rPr>
          <w:rFonts w:ascii="Arial Nova Cond" w:hAnsi="Arial Nova Cond"/>
          <w:b/>
          <w:color w:val="3B3838" w:themeColor="background2" w:themeShade="40"/>
          <w:szCs w:val="24"/>
        </w:rPr>
      </w:pPr>
      <w:r w:rsidRPr="00B45E5E">
        <w:rPr>
          <w:rFonts w:ascii="Arial Nova Cond" w:hAnsi="Arial Nova Cond"/>
          <w:b/>
          <w:color w:val="3B3838" w:themeColor="background2" w:themeShade="40"/>
          <w:szCs w:val="24"/>
        </w:rPr>
        <w:t xml:space="preserve">ANNEXE I - </w:t>
      </w:r>
      <w:r w:rsidR="00A70F0F" w:rsidRPr="00B45E5E">
        <w:rPr>
          <w:rFonts w:ascii="Arial Nova Cond" w:hAnsi="Arial Nova Cond"/>
          <w:b/>
          <w:color w:val="3B3838" w:themeColor="background2" w:themeShade="40"/>
          <w:szCs w:val="24"/>
        </w:rPr>
        <w:t>Liste des élèves</w:t>
      </w:r>
      <w:r w:rsidR="00760896">
        <w:rPr>
          <w:rFonts w:ascii="Arial Nova Cond" w:hAnsi="Arial Nova Cond"/>
          <w:b/>
          <w:color w:val="3B3838" w:themeColor="background2" w:themeShade="40"/>
          <w:szCs w:val="24"/>
        </w:rPr>
        <w:t xml:space="preserve"> québécoi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6"/>
        <w:gridCol w:w="2843"/>
        <w:gridCol w:w="3118"/>
        <w:gridCol w:w="2807"/>
      </w:tblGrid>
      <w:tr w:rsidR="007C731B" w:rsidRPr="00703919" w14:paraId="6FC50219" w14:textId="003F9766" w:rsidTr="007C731B">
        <w:trPr>
          <w:trHeight w:val="510"/>
          <w:jc w:val="center"/>
        </w:trPr>
        <w:tc>
          <w:tcPr>
            <w:tcW w:w="626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auto"/>
            <w:vAlign w:val="center"/>
          </w:tcPr>
          <w:p w14:paraId="0C289BB5" w14:textId="17BDB357" w:rsidR="007C731B" w:rsidRPr="00703919" w:rsidRDefault="007C731B" w:rsidP="00FC33F1">
            <w:pPr>
              <w:jc w:val="center"/>
              <w:rPr>
                <w:rFonts w:ascii="Arial Nova Cond" w:hAnsi="Arial Nova Cond"/>
                <w:b/>
              </w:rPr>
            </w:pPr>
          </w:p>
        </w:tc>
        <w:tc>
          <w:tcPr>
            <w:tcW w:w="2843" w:type="dxa"/>
            <w:shd w:val="clear" w:color="auto" w:fill="92BF2D"/>
            <w:vAlign w:val="center"/>
          </w:tcPr>
          <w:p w14:paraId="0DAE7D6B" w14:textId="1D1F277C" w:rsidR="007C731B" w:rsidRPr="00B45E5E" w:rsidRDefault="007C731B" w:rsidP="00FC33F1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B45E5E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NOM</w:t>
            </w:r>
          </w:p>
        </w:tc>
        <w:tc>
          <w:tcPr>
            <w:tcW w:w="3118" w:type="dxa"/>
            <w:shd w:val="clear" w:color="auto" w:fill="92BF2D"/>
            <w:vAlign w:val="center"/>
          </w:tcPr>
          <w:p w14:paraId="7A0E2F62" w14:textId="13150ED5" w:rsidR="007C731B" w:rsidRPr="00B45E5E" w:rsidRDefault="007C731B" w:rsidP="00FC33F1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B45E5E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PRÉNOM</w:t>
            </w:r>
          </w:p>
        </w:tc>
        <w:tc>
          <w:tcPr>
            <w:tcW w:w="2807" w:type="dxa"/>
            <w:shd w:val="clear" w:color="auto" w:fill="92BF2D"/>
            <w:vAlign w:val="center"/>
          </w:tcPr>
          <w:p w14:paraId="229FC866" w14:textId="7F391EC8" w:rsidR="007C731B" w:rsidRPr="00B45E5E" w:rsidRDefault="007C731B" w:rsidP="007C731B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7C731B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GENRE (M/F/A)</w:t>
            </w:r>
          </w:p>
        </w:tc>
      </w:tr>
      <w:tr w:rsidR="007C731B" w:rsidRPr="00703919" w14:paraId="673342B2" w14:textId="50B74F77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73EE7982" w14:textId="165E1D13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1EB856F5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0ECA9AE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2370775A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36D88302" w14:textId="297C2F8A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3492A13F" w14:textId="6CA8FDFA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2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7840CE04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692C7160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1C388A31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219C37E1" w14:textId="20CF9D0C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2B26B254" w14:textId="4ED56B53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3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069408C0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7820651E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57C89054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6B4DEF29" w14:textId="52306C0E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01187C06" w14:textId="00693732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4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235A9805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6586C73D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26AE404F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44E1ABFB" w14:textId="72BCFD45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27DCF600" w14:textId="7C59C5D5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5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62D62C73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4D74186F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574D26CB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5177D95E" w14:textId="26B049E6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208F8624" w14:textId="06E78D0A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6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3D19D145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27E14C4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540FD0C6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5E513AB5" w14:textId="53DED484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7DDAD864" w14:textId="1B22B1D3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7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4FAC6E16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5082247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268BA139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113BB229" w14:textId="118FF433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6D462032" w14:textId="07CE8BD6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8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364E1454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6C6E9F39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5A9804EB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008968EE" w14:textId="215237C0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3A2E8046" w14:textId="74049722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9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24FBCBCF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6AC67786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6A318F7F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6FBF85F7" w14:textId="4041DA8A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328B1993" w14:textId="405B0E5F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0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1D60EF34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AC551DB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3969C25D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2BBE7C01" w14:textId="74267C2C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21834BCB" w14:textId="2E6AAEF4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1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44FF7659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76C18BD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03768B51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17CF292D" w14:textId="52A25742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45A80F0D" w14:textId="5383E2BB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2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5B5633A6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5083D8D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38FA6B53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14A197B1" w14:textId="3758A1C4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016B5FAB" w14:textId="18C8EF80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3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0F41DF11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6D174EA4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5E42B478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67E05AB4" w14:textId="1581CD8F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16450F76" w14:textId="52BF5155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4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726ED125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05A69E3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2FB7AFEE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484D5351" w14:textId="4BCD51EC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738A54C4" w14:textId="7CD76AC0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5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1CE2E0A3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46D08363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1ECCAF97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00A6ACAB" w14:textId="3EBA5847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22947D94" w14:textId="512E2B51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6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35A24EF6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EBC160D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0DD97AF5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7D00A52B" w14:textId="76035628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0B092E2F" w14:textId="13529060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7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7A3D72D3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226AF9DF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790D4127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4F3FC953" w14:textId="08FC7AE4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4817619D" w14:textId="09BFD7B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8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44089A0E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90AD2A5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5903353F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4CEFCEC0" w14:textId="62F0CA94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56BA87C7" w14:textId="4F544FD5" w:rsidR="007C731B" w:rsidRDefault="007C731B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9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4CF7CCF0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597DDF63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4A98869A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  <w:tr w:rsidR="007C731B" w:rsidRPr="00703919" w14:paraId="61E24CEF" w14:textId="28C6A21A" w:rsidTr="00E96D7E">
        <w:trPr>
          <w:trHeight w:val="510"/>
          <w:jc w:val="center"/>
        </w:trPr>
        <w:tc>
          <w:tcPr>
            <w:tcW w:w="626" w:type="dxa"/>
            <w:shd w:val="clear" w:color="auto" w:fill="auto"/>
            <w:vAlign w:val="center"/>
          </w:tcPr>
          <w:p w14:paraId="14E7E4B2" w14:textId="582F9E87" w:rsidR="007C731B" w:rsidRDefault="007C731B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20</w:t>
            </w:r>
          </w:p>
        </w:tc>
        <w:tc>
          <w:tcPr>
            <w:tcW w:w="2843" w:type="dxa"/>
            <w:shd w:val="clear" w:color="auto" w:fill="auto"/>
            <w:vAlign w:val="center"/>
          </w:tcPr>
          <w:p w14:paraId="1F3D31BF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09AA35E5" w14:textId="77777777" w:rsidR="007C731B" w:rsidRPr="00703919" w:rsidRDefault="007C731B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807" w:type="dxa"/>
            <w:vAlign w:val="center"/>
          </w:tcPr>
          <w:p w14:paraId="6745771D" w14:textId="77777777" w:rsidR="007C731B" w:rsidRPr="00703919" w:rsidRDefault="007C731B" w:rsidP="00E96D7E">
            <w:pPr>
              <w:jc w:val="center"/>
              <w:rPr>
                <w:rFonts w:ascii="Arial Nova Cond" w:hAnsi="Arial Nova Cond"/>
              </w:rPr>
            </w:pPr>
          </w:p>
        </w:tc>
      </w:tr>
    </w:tbl>
    <w:p w14:paraId="74E489DE" w14:textId="63C3D0E9" w:rsidR="00813F0F" w:rsidRPr="00703919" w:rsidRDefault="00786306" w:rsidP="00B45E5E">
      <w:pPr>
        <w:spacing w:before="120"/>
        <w:ind w:firstLine="142"/>
        <w:rPr>
          <w:rFonts w:ascii="Arial Nova Cond" w:hAnsi="Arial Nova Cond"/>
        </w:rPr>
      </w:pPr>
      <w:r w:rsidRPr="00703919">
        <w:rPr>
          <w:rFonts w:ascii="Arial Nova Cond" w:hAnsi="Arial Nova Cond"/>
          <w:sz w:val="22"/>
          <w:szCs w:val="22"/>
        </w:rPr>
        <w:t xml:space="preserve">Note : vous pouvez ajouter ou supprimer des lignes au besoin. </w:t>
      </w:r>
    </w:p>
    <w:sectPr w:rsidR="00813F0F" w:rsidRPr="00703919" w:rsidSect="00A370B9">
      <w:headerReference w:type="default" r:id="rId10"/>
      <w:footerReference w:type="default" r:id="rId11"/>
      <w:pgSz w:w="12240" w:h="15840"/>
      <w:pgMar w:top="1418" w:right="1418" w:bottom="1418" w:left="1418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8C534" w14:textId="77777777" w:rsidR="00F90EA2" w:rsidRDefault="00F90EA2">
      <w:r>
        <w:separator/>
      </w:r>
    </w:p>
  </w:endnote>
  <w:endnote w:type="continuationSeparator" w:id="0">
    <w:p w14:paraId="1424DFC8" w14:textId="77777777" w:rsidR="00F90EA2" w:rsidRDefault="00F90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charset w:val="00"/>
    <w:family w:val="swiss"/>
    <w:pitch w:val="variable"/>
    <w:sig w:usb0="2000028F" w:usb1="00000002" w:usb2="0000000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 w:cs="Arial"/>
        <w:bCs/>
        <w:color w:val="auto"/>
        <w:kern w:val="28"/>
        <w:sz w:val="20"/>
        <w:szCs w:val="20"/>
        <w:lang w:val="fr-CA"/>
      </w:rPr>
      <w:id w:val="-1698151775"/>
      <w:docPartObj>
        <w:docPartGallery w:val="Page Numbers (Bottom of Page)"/>
        <w:docPartUnique/>
      </w:docPartObj>
    </w:sdtPr>
    <w:sdtEndPr/>
    <w:sdtContent>
      <w:p w14:paraId="3BBCA8E1" w14:textId="77777777" w:rsidR="003501A9" w:rsidRPr="00697805" w:rsidRDefault="003501A9" w:rsidP="003501A9">
        <w:pPr>
          <w:pStyle w:val="Aucunstyle"/>
          <w:suppressAutoHyphens/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</w:pPr>
        <w:r w:rsidRPr="006001C3">
          <w:rPr>
            <w:b/>
            <w:bCs/>
            <w:noProof/>
          </w:rPr>
          <w:drawing>
            <wp:anchor distT="0" distB="0" distL="114300" distR="114300" simplePos="0" relativeHeight="251661312" behindDoc="1" locked="0" layoutInCell="1" allowOverlap="1" wp14:anchorId="030A7E51" wp14:editId="449C8D8B">
              <wp:simplePos x="0" y="0"/>
              <wp:positionH relativeFrom="column">
                <wp:posOffset>1985645</wp:posOffset>
              </wp:positionH>
              <wp:positionV relativeFrom="paragraph">
                <wp:posOffset>67310</wp:posOffset>
              </wp:positionV>
              <wp:extent cx="1104900" cy="394335"/>
              <wp:effectExtent l="0" t="0" r="0" b="5715"/>
              <wp:wrapNone/>
              <wp:docPr id="13" name="Picture 13" descr="Éducation Internationale-RGB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Éducation Internationale-RGB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04900" cy="39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001C3">
          <w:rPr>
            <w:b/>
            <w:bCs/>
            <w:noProof/>
          </w:rPr>
          <mc:AlternateContent>
            <mc:Choice Requires="wps">
              <w:drawing>
                <wp:anchor distT="0" distB="0" distL="114299" distR="114299" simplePos="0" relativeHeight="251659264" behindDoc="0" locked="0" layoutInCell="1" allowOverlap="1" wp14:anchorId="44EED61B" wp14:editId="199894AA">
                  <wp:simplePos x="0" y="0"/>
                  <wp:positionH relativeFrom="column">
                    <wp:posOffset>1675764</wp:posOffset>
                  </wp:positionH>
                  <wp:positionV relativeFrom="paragraph">
                    <wp:posOffset>67310</wp:posOffset>
                  </wp:positionV>
                  <wp:extent cx="0" cy="403860"/>
                  <wp:effectExtent l="0" t="0" r="38100" b="34290"/>
                  <wp:wrapNone/>
                  <wp:docPr id="3" name="Connecteur droi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0" cy="40386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" lastClr="FFFFFF">
                                <a:lumMod val="50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3E32A43E" id="Connecteur droit 7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31.95pt,5.3pt" to="131.9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" strokecolor="#7f7f7f" strokeweight=".5pt">
                  <v:stroke joinstyle="miter"/>
                  <o:lock v:ext="edit" shapetype="f"/>
                </v:line>
              </w:pict>
            </mc:Fallback>
          </mc:AlternateContent>
        </w:r>
        <w:r w:rsidRPr="006001C3">
          <w:rPr>
            <w:b/>
            <w:bCs/>
            <w:noProof/>
          </w:rPr>
          <w:drawing>
            <wp:anchor distT="0" distB="0" distL="114300" distR="114300" simplePos="0" relativeHeight="251660288" behindDoc="1" locked="0" layoutInCell="1" allowOverlap="1" wp14:anchorId="0D8C02D8" wp14:editId="4F55DE14">
              <wp:simplePos x="0" y="0"/>
              <wp:positionH relativeFrom="column">
                <wp:posOffset>3430905</wp:posOffset>
              </wp:positionH>
              <wp:positionV relativeFrom="paragraph">
                <wp:posOffset>143510</wp:posOffset>
              </wp:positionV>
              <wp:extent cx="858520" cy="312420"/>
              <wp:effectExtent l="0" t="0" r="0" b="0"/>
              <wp:wrapNone/>
              <wp:docPr id="14" name="Picture 14" descr="A picture containing text, clip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mage 5" descr="A picture containing text, clipar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852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97805"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  <w:t>echanges-azimut.com</w:t>
        </w:r>
      </w:p>
      <w:p w14:paraId="4FA794B5" w14:textId="77777777" w:rsidR="003501A9" w:rsidRPr="006001C3" w:rsidRDefault="003501A9" w:rsidP="003501A9">
        <w:pPr>
          <w:pStyle w:val="Aucunstyle"/>
          <w:suppressAutoHyphens/>
          <w:rPr>
            <w:rFonts w:ascii="Gotham Book" w:hAnsi="Gotham Book" w:cs="Gotham Book"/>
            <w:b/>
            <w:bCs/>
            <w:color w:val="808080"/>
            <w:sz w:val="14"/>
            <w:szCs w:val="14"/>
            <w:lang w:val="fr-CA"/>
          </w:rPr>
        </w:pPr>
        <w:r w:rsidRPr="008B5A6F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boursesmobilite</w:t>
        </w:r>
        <w:r w:rsidRPr="006001C3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@education-internationale.com</w:t>
        </w:r>
      </w:p>
      <w:p w14:paraId="6B00BCD7" w14:textId="77777777" w:rsidR="003501A9" w:rsidRPr="008E43A4" w:rsidRDefault="003501A9" w:rsidP="003501A9">
        <w:pPr>
          <w:pStyle w:val="Footer"/>
          <w:rPr>
            <w:b/>
            <w:bCs/>
            <w:color w:val="808080"/>
          </w:rPr>
        </w:pP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T</w:t>
        </w:r>
        <w:r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 xml:space="preserve"> </w:t>
        </w: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: +1 418 651-4667</w:t>
        </w:r>
      </w:p>
      <w:p w14:paraId="16598330" w14:textId="77777777" w:rsidR="003501A9" w:rsidRPr="002A7493" w:rsidRDefault="003501A9" w:rsidP="003501A9">
        <w:pPr>
          <w:pStyle w:val="retraitdroit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90C4E" w14:textId="77777777" w:rsidR="00F90EA2" w:rsidRDefault="00F90EA2">
      <w:r>
        <w:separator/>
      </w:r>
    </w:p>
  </w:footnote>
  <w:footnote w:type="continuationSeparator" w:id="0">
    <w:p w14:paraId="1665D983" w14:textId="77777777" w:rsidR="00F90EA2" w:rsidRDefault="00F90E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4C736" w14:textId="77777777" w:rsidR="008B3795" w:rsidRPr="008B3795" w:rsidRDefault="008B3795" w:rsidP="00A71536">
    <w:pPr>
      <w:spacing w:before="240" w:after="240"/>
      <w:ind w:left="284"/>
      <w:jc w:val="center"/>
      <w:rPr>
        <w:rFonts w:ascii="Arial Nova Cond" w:hAnsi="Arial Nova Cond"/>
        <w:b/>
        <w:color w:val="3B3838" w:themeColor="background2" w:themeShade="40"/>
        <w:sz w:val="16"/>
        <w:szCs w:val="16"/>
      </w:rPr>
    </w:pPr>
  </w:p>
  <w:p w14:paraId="7D6D03ED" w14:textId="6D02FD6E" w:rsidR="007F1C3C" w:rsidRPr="00A71536" w:rsidRDefault="00760896" w:rsidP="00760896">
    <w:pPr>
      <w:spacing w:before="240" w:after="240"/>
      <w:ind w:left="284"/>
      <w:jc w:val="center"/>
      <w:rPr>
        <w:rFonts w:ascii="Arial Nova Cond" w:hAnsi="Arial Nova Cond"/>
        <w:b/>
        <w:color w:val="3B3838" w:themeColor="background2" w:themeShade="40"/>
        <w:sz w:val="28"/>
        <w:szCs w:val="28"/>
      </w:rPr>
    </w:pPr>
    <w:r w:rsidRPr="00760896">
      <w:rPr>
        <w:rFonts w:ascii="Arial Nova Cond" w:hAnsi="Arial Nova Cond"/>
        <w:b/>
        <w:color w:val="3B3838" w:themeColor="background2" w:themeShade="40"/>
        <w:sz w:val="28"/>
        <w:szCs w:val="28"/>
      </w:rPr>
      <w:t>PROGRAMME D’ÉCHANGE D’ÉLÈVES DE QUATRE À SIX MOIS À L’EXTÉRIEUR DU QUÉBE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rA0NzMyNTQ3MjNW0lEKTi0uzszPAykwrAUAQhjUzSwAAAA="/>
  </w:docVars>
  <w:rsids>
    <w:rsidRoot w:val="00891044"/>
    <w:rsid w:val="0003507D"/>
    <w:rsid w:val="000E50BD"/>
    <w:rsid w:val="001315D7"/>
    <w:rsid w:val="0013559C"/>
    <w:rsid w:val="00256E97"/>
    <w:rsid w:val="002C23C7"/>
    <w:rsid w:val="003501A9"/>
    <w:rsid w:val="00386769"/>
    <w:rsid w:val="00543014"/>
    <w:rsid w:val="00550F1B"/>
    <w:rsid w:val="00562592"/>
    <w:rsid w:val="00703919"/>
    <w:rsid w:val="007409D1"/>
    <w:rsid w:val="00760896"/>
    <w:rsid w:val="00786306"/>
    <w:rsid w:val="007C731B"/>
    <w:rsid w:val="008109D3"/>
    <w:rsid w:val="00813F0F"/>
    <w:rsid w:val="00832243"/>
    <w:rsid w:val="00891044"/>
    <w:rsid w:val="008B3795"/>
    <w:rsid w:val="008D65BE"/>
    <w:rsid w:val="008E5A28"/>
    <w:rsid w:val="00943654"/>
    <w:rsid w:val="00A07DCE"/>
    <w:rsid w:val="00A370B9"/>
    <w:rsid w:val="00A70B47"/>
    <w:rsid w:val="00A70F0F"/>
    <w:rsid w:val="00A71536"/>
    <w:rsid w:val="00AA426D"/>
    <w:rsid w:val="00B45E5E"/>
    <w:rsid w:val="00B739D2"/>
    <w:rsid w:val="00BA643D"/>
    <w:rsid w:val="00C26673"/>
    <w:rsid w:val="00C36197"/>
    <w:rsid w:val="00CB5576"/>
    <w:rsid w:val="00CE582A"/>
    <w:rsid w:val="00D50547"/>
    <w:rsid w:val="00E2252F"/>
    <w:rsid w:val="00E96D7E"/>
    <w:rsid w:val="00F43213"/>
    <w:rsid w:val="00F90EA2"/>
    <w:rsid w:val="00FC33F1"/>
    <w:rsid w:val="00FC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67AF7"/>
  <w15:chartTrackingRefBased/>
  <w15:docId w15:val="{6FCAD1F6-7E77-4D46-8EDB-81E1BF15E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9D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109D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109D3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9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919"/>
    <w:rPr>
      <w:rFonts w:ascii="Segoe UI" w:eastAsia="Times New Roman" w:hAnsi="Segoe UI" w:cs="Segoe UI"/>
      <w:sz w:val="18"/>
      <w:szCs w:val="18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F432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3213"/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1355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559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559C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5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559C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customStyle="1" w:styleId="retraitdroite">
    <w:name w:val="retrait droite"/>
    <w:basedOn w:val="Normal"/>
    <w:link w:val="retraitdroiteCar"/>
    <w:qFormat/>
    <w:rsid w:val="00B45E5E"/>
    <w:pPr>
      <w:ind w:right="-7"/>
      <w:jc w:val="right"/>
    </w:pPr>
    <w:rPr>
      <w:rFonts w:ascii="Arial Nova Cond" w:eastAsiaTheme="minorHAnsi" w:hAnsi="Arial Nova Cond" w:cs="Arial"/>
      <w:bCs/>
      <w:kern w:val="28"/>
      <w:sz w:val="20"/>
      <w:lang w:eastAsia="en-US"/>
    </w:rPr>
  </w:style>
  <w:style w:type="character" w:customStyle="1" w:styleId="retraitdroiteCar">
    <w:name w:val="retrait droite Car"/>
    <w:basedOn w:val="DefaultParagraphFont"/>
    <w:link w:val="retraitdroite"/>
    <w:rsid w:val="00B45E5E"/>
    <w:rPr>
      <w:rFonts w:ascii="Arial Nova Cond" w:hAnsi="Arial Nova Cond" w:cs="Arial"/>
      <w:bCs/>
      <w:kern w:val="28"/>
      <w:sz w:val="20"/>
      <w:szCs w:val="20"/>
    </w:rPr>
  </w:style>
  <w:style w:type="paragraph" w:customStyle="1" w:styleId="Aucunstyle">
    <w:name w:val="[Aucun style]"/>
    <w:link w:val="AucunstyleCar"/>
    <w:rsid w:val="00B45E5E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45E5E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cunstyleCar">
    <w:name w:val="[Aucun style] Car"/>
    <w:basedOn w:val="DefaultParagraphFont"/>
    <w:link w:val="Aucunstyle"/>
    <w:rsid w:val="00B45E5E"/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piedpage2">
    <w:name w:val="pied page 2"/>
    <w:link w:val="piedpage2Car"/>
    <w:qFormat/>
    <w:rsid w:val="00B45E5E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paragraph" w:customStyle="1" w:styleId="piedpage1">
    <w:name w:val="pied page 1"/>
    <w:basedOn w:val="Aucunstyle"/>
    <w:next w:val="piedpage2"/>
    <w:link w:val="piedpage1Car"/>
    <w:qFormat/>
    <w:rsid w:val="00B45E5E"/>
    <w:pPr>
      <w:suppressAutoHyphens/>
      <w:spacing w:line="240" w:lineRule="auto"/>
    </w:pPr>
    <w:rPr>
      <w:rFonts w:ascii="Gotham Medium" w:eastAsia="Calibri" w:hAnsi="Gotham Medium" w:cs="Gotham Medium"/>
      <w:b/>
      <w:bCs/>
      <w:color w:val="8EBC44"/>
      <w:spacing w:val="-2"/>
      <w:sz w:val="12"/>
      <w:szCs w:val="12"/>
    </w:rPr>
  </w:style>
  <w:style w:type="character" w:customStyle="1" w:styleId="piedpage2Car">
    <w:name w:val="pied page 2 Car"/>
    <w:basedOn w:val="DefaultParagraphFont"/>
    <w:link w:val="piedpage2"/>
    <w:rsid w:val="00B45E5E"/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character" w:customStyle="1" w:styleId="piedpage1Car">
    <w:name w:val="pied page 1 Car"/>
    <w:basedOn w:val="AucunstyleCar"/>
    <w:link w:val="piedpage1"/>
    <w:rsid w:val="00B45E5E"/>
    <w:rPr>
      <w:rFonts w:ascii="Gotham Medium" w:eastAsia="Calibri" w:hAnsi="Gotham Medium" w:cs="Gotham Medium"/>
      <w:b/>
      <w:bCs/>
      <w:color w:val="8EBC44"/>
      <w:spacing w:val="-2"/>
      <w:sz w:val="12"/>
      <w:szCs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ffd82-9bfc-4f06-9124-ec772f1deced">
      <Terms xmlns="http://schemas.microsoft.com/office/infopath/2007/PartnerControls"/>
    </lcf76f155ced4ddcb4097134ff3c332f>
    <TaxCatchAll xmlns="96819ea5-3c73-4ffc-b062-010701842e8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71708BB74D0478446018369935CA4" ma:contentTypeVersion="16" ma:contentTypeDescription="Create a new document." ma:contentTypeScope="" ma:versionID="db18d8c2617c923f9c3887489750e34b">
  <xsd:schema xmlns:xsd="http://www.w3.org/2001/XMLSchema" xmlns:xs="http://www.w3.org/2001/XMLSchema" xmlns:p="http://schemas.microsoft.com/office/2006/metadata/properties" xmlns:ns2="17dffd82-9bfc-4f06-9124-ec772f1deced" xmlns:ns3="96819ea5-3c73-4ffc-b062-010701842e8f" targetNamespace="http://schemas.microsoft.com/office/2006/metadata/properties" ma:root="true" ma:fieldsID="6610923da0f6ff487296505236cada9a" ns2:_="" ns3:_="">
    <xsd:import namespace="17dffd82-9bfc-4f06-9124-ec772f1deced"/>
    <xsd:import namespace="96819ea5-3c73-4ffc-b062-010701842e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ffd82-9bfc-4f06-9124-ec772f1de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410e310-c5e2-4360-bd29-6e1793f753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19ea5-3c73-4ffc-b062-010701842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0a6b150-b183-4aae-95dc-7043f5cb8fd1}" ma:internalName="TaxCatchAll" ma:showField="CatchAllData" ma:web="96819ea5-3c73-4ffc-b062-010701842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1FED24-F60F-497A-A0F0-70DE31931BBC}">
  <ds:schemaRefs>
    <ds:schemaRef ds:uri="http://schemas.microsoft.com/office/2006/metadata/properties"/>
    <ds:schemaRef ds:uri="http://schemas.microsoft.com/office/infopath/2007/PartnerControls"/>
    <ds:schemaRef ds:uri="17dffd82-9bfc-4f06-9124-ec772f1deced"/>
    <ds:schemaRef ds:uri="96819ea5-3c73-4ffc-b062-010701842e8f"/>
  </ds:schemaRefs>
</ds:datastoreItem>
</file>

<file path=customXml/itemProps2.xml><?xml version="1.0" encoding="utf-8"?>
<ds:datastoreItem xmlns:ds="http://schemas.openxmlformats.org/officeDocument/2006/customXml" ds:itemID="{5EA97646-59E7-496A-857E-AE40542BA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ffd82-9bfc-4f06-9124-ec772f1deced"/>
    <ds:schemaRef ds:uri="96819ea5-3c73-4ffc-b062-010701842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142A4B-52FE-41BF-88D0-9F3BA0CA50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9C4613-4A81-4AD7-A25D-1B79D9CB8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9</Words>
  <Characters>220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ud Brissonneau</dc:creator>
  <cp:keywords/>
  <dc:description/>
  <cp:lastModifiedBy>Renaud Brissonneau</cp:lastModifiedBy>
  <cp:revision>35</cp:revision>
  <dcterms:created xsi:type="dcterms:W3CDTF">2019-07-19T14:42:00Z</dcterms:created>
  <dcterms:modified xsi:type="dcterms:W3CDTF">2023-04-18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71708BB74D0478446018369935CA4</vt:lpwstr>
  </property>
  <property fmtid="{D5CDD505-2E9C-101B-9397-08002B2CF9AE}" pid="3" name="MediaServiceImageTags">
    <vt:lpwstr/>
  </property>
  <property fmtid="{D5CDD505-2E9C-101B-9397-08002B2CF9AE}" pid="4" name="GrammarlyDocumentId">
    <vt:lpwstr>821512d0b5b5f7a69cdf8c59f60a736897224e86338a7cd545398bf7f7044dd7</vt:lpwstr>
  </property>
</Properties>
</file>